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0D3D2ACD" w14:textId="6F47E05A" w:rsidR="00AA6E4A" w:rsidRPr="0097721D" w:rsidRDefault="00AA6E4A" w:rsidP="0097721D">
      <w:pPr>
        <w:spacing w:before="0" w:after="0" w:line="240" w:lineRule="auto"/>
        <w:jc w:val="center"/>
      </w:pPr>
      <w:r>
        <w:t xml:space="preserve">This document defines the </w:t>
      </w:r>
      <w:r w:rsidRPr="00AA6E4A">
        <w:rPr>
          <w:bCs/>
        </w:rPr>
        <w:t>exercises</w:t>
      </w:r>
      <w:r>
        <w:t xml:space="preserve"> for the </w:t>
      </w:r>
      <w:r w:rsidRPr="00136A19">
        <w:t>"Python Fundamentals"</w:t>
      </w:r>
      <w:r w:rsidR="00136A19">
        <w:t xml:space="preserve"> course at @SoftUni Global</w:t>
      </w:r>
      <w:r w:rsidRPr="001A0913">
        <w:t xml:space="preserve"> </w:t>
      </w:r>
      <w:bookmarkStart w:id="0" w:name="_GoBack"/>
      <w:bookmarkEnd w:id="0"/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lastRenderedPageBreak/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8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lastRenderedPageBreak/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9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lastRenderedPageBreak/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0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default" r:id="rId11"/>
      <w:footerReference w:type="default" r:id="rId1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A4B644" w14:textId="77777777" w:rsidR="00CE5F7A" w:rsidRDefault="00CE5F7A">
      <w:pPr>
        <w:spacing w:before="0" w:after="0" w:line="240" w:lineRule="auto"/>
      </w:pPr>
      <w:r>
        <w:separator/>
      </w:r>
    </w:p>
  </w:endnote>
  <w:endnote w:type="continuationSeparator" w:id="0">
    <w:p w14:paraId="36A799F0" w14:textId="77777777" w:rsidR="00CE5F7A" w:rsidRDefault="00CE5F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4B3E9FB1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136A1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B6A7924" w14:textId="4B3E9FB1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136A1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67EA5994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21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721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66AB0B6" w14:textId="67EA5994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7721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7721D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0B4FAA" w14:textId="77777777" w:rsidR="00CE5F7A" w:rsidRDefault="00CE5F7A">
      <w:pPr>
        <w:spacing w:before="0" w:after="0" w:line="240" w:lineRule="auto"/>
      </w:pPr>
      <w:r>
        <w:separator/>
      </w:r>
    </w:p>
  </w:footnote>
  <w:footnote w:type="continuationSeparator" w:id="0">
    <w:p w14:paraId="5F971DD3" w14:textId="77777777" w:rsidR="00CE5F7A" w:rsidRDefault="00CE5F7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1A7F0" w14:textId="77777777" w:rsidR="008009C9" w:rsidRDefault="008009C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6"/>
  </w:num>
  <w:num w:numId="12">
    <w:abstractNumId w:val="12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36A19"/>
    <w:rsid w:val="00146D62"/>
    <w:rsid w:val="001634A0"/>
    <w:rsid w:val="0016750D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A4862"/>
    <w:rsid w:val="007B52F8"/>
    <w:rsid w:val="007E34EB"/>
    <w:rsid w:val="008009C9"/>
    <w:rsid w:val="008705F2"/>
    <w:rsid w:val="00872724"/>
    <w:rsid w:val="008938AF"/>
    <w:rsid w:val="008F033B"/>
    <w:rsid w:val="0091437E"/>
    <w:rsid w:val="0097721D"/>
    <w:rsid w:val="009C6B48"/>
    <w:rsid w:val="009E024C"/>
    <w:rsid w:val="00AA6872"/>
    <w:rsid w:val="00AA6E4A"/>
    <w:rsid w:val="00AD5563"/>
    <w:rsid w:val="00B65A76"/>
    <w:rsid w:val="00B74B70"/>
    <w:rsid w:val="00B966A8"/>
    <w:rsid w:val="00C00A5E"/>
    <w:rsid w:val="00C0417B"/>
    <w:rsid w:val="00CE5F7A"/>
    <w:rsid w:val="00CF282E"/>
    <w:rsid w:val="00D002C1"/>
    <w:rsid w:val="00D67A70"/>
    <w:rsid w:val="00DC5C79"/>
    <w:rsid w:val="00E72FFB"/>
    <w:rsid w:val="00E857C2"/>
    <w:rsid w:val="00EA05C7"/>
    <w:rsid w:val="00EB5876"/>
    <w:rsid w:val="00F20630"/>
    <w:rsid w:val="00F270C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alindrom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erfect_numbe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E947E4-E582-4684-AD63-77C810237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5</Pages>
  <Words>887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Nikol Ruseva</cp:lastModifiedBy>
  <cp:revision>35</cp:revision>
  <cp:lastPrinted>2015-10-26T22:35:00Z</cp:lastPrinted>
  <dcterms:created xsi:type="dcterms:W3CDTF">2019-11-12T12:29:00Z</dcterms:created>
  <dcterms:modified xsi:type="dcterms:W3CDTF">2024-06-07T07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